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4D465F54"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97C6A"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97C6A"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97C6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97C6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97C6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97C6A"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97C6A"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97C6A"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97C6A"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97C6A"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97C6A"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97C6A"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97C6A"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97C6A"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797C6A"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97C6A"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97C6A"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97C6A"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97C6A"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97C6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97C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797C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797C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97C6A"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97C6A"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97C6A"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97C6A"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97C6A"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97C6A"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97C6A"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97C6A"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97C6A"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97C6A"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97C6A"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97C6A"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97C6A"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97C6A"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97C6A"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97C6A"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97C6A"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97C6A"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97C6A"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97C6A"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97C6A"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97C6A"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97C6A"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97C6A"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97C6A"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97C6A"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97C6A"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97C6A"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97C6A"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97C6A"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97C6A"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97C6A"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97C6A"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97C6A"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97C6A"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97C6A"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97C6A"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97C6A"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97C6A"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97C6A"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97C6A"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97C6A"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797C6A"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797C6A"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97C6A"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97C6A"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97C6A"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97C6A"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97C6A"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97C6A"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797C6A"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797C6A"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797C6A"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797C6A"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797C6A"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797C6A"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97C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97C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97C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97C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97C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97C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97C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97C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97C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97C6A"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1F5DD53E" w:rsidR="00F169E3" w:rsidRDefault="00797C6A" w:rsidP="00962CA7">
      <w:pPr>
        <w:spacing w:line="210" w:lineRule="atLeast"/>
        <w:rPr>
          <w:rFonts w:ascii="Proxima Nova" w:eastAsia="Times New Roman" w:hAnsi="Proxima Nova" w:cs="Arial"/>
          <w:color w:val="000000"/>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3826CFDB" w14:textId="77777777" w:rsidR="00A24271" w:rsidRDefault="00A24271" w:rsidP="00A24271">
      <w:pPr>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lastRenderedPageBreak/>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lastRenderedPageBreak/>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lastRenderedPageBreak/>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97C6A" w:rsidRDefault="00797C6A" w:rsidP="00987F1C">
                              <w:pPr>
                                <w:spacing w:before="60" w:after="0"/>
                                <w:jc w:val="center"/>
                              </w:pPr>
                              <w:r>
                                <w:t>Register Preparator</w:t>
                              </w:r>
                            </w:p>
                            <w:p w14:paraId="45754D9E" w14:textId="77777777" w:rsidR="00797C6A" w:rsidRPr="00C7380D" w:rsidRDefault="00797C6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97C6A" w:rsidRDefault="00797C6A" w:rsidP="00987F1C">
                              <w:pPr>
                                <w:spacing w:before="60" w:after="0"/>
                                <w:jc w:val="center"/>
                              </w:pPr>
                              <w:r>
                                <w:t>Register Allocator</w:t>
                              </w:r>
                            </w:p>
                            <w:p w14:paraId="789C9E3C" w14:textId="77777777" w:rsidR="00797C6A" w:rsidRDefault="00797C6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97C6A" w:rsidRPr="009C410A" w:rsidRDefault="00797C6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97C6A" w:rsidRPr="009C410A" w:rsidRDefault="00797C6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97C6A" w:rsidRDefault="00797C6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97C6A" w:rsidRDefault="00797C6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97C6A" w:rsidRDefault="00797C6A" w:rsidP="00987F1C">
                              <w:pPr>
                                <w:pStyle w:val="Normalwebb"/>
                                <w:spacing w:before="60" w:line="252" w:lineRule="auto"/>
                                <w:jc w:val="center"/>
                              </w:pPr>
                              <w:r>
                                <w:rPr>
                                  <w:rFonts w:eastAsia="Calibri"/>
                                  <w:sz w:val="22"/>
                                  <w:szCs w:val="22"/>
                                  <w:lang w:val="en-US"/>
                                </w:rPr>
                                <w:t>Object Code</w:t>
                              </w:r>
                            </w:p>
                            <w:p w14:paraId="777A7156" w14:textId="77777777" w:rsidR="00797C6A" w:rsidRDefault="00797C6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97C6A" w:rsidRDefault="00797C6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97C6A" w:rsidRDefault="00797C6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97C6A" w:rsidRDefault="00797C6A" w:rsidP="00987F1C">
                        <w:pPr>
                          <w:spacing w:before="60" w:after="0"/>
                          <w:jc w:val="center"/>
                        </w:pPr>
                        <w:r>
                          <w:t>Register Preparator</w:t>
                        </w:r>
                      </w:p>
                      <w:p w14:paraId="45754D9E" w14:textId="77777777" w:rsidR="00797C6A" w:rsidRPr="00C7380D" w:rsidRDefault="00797C6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97C6A" w:rsidRDefault="00797C6A" w:rsidP="00987F1C">
                        <w:pPr>
                          <w:spacing w:before="60" w:after="0"/>
                          <w:jc w:val="center"/>
                        </w:pPr>
                        <w:r>
                          <w:t>Register Allocator</w:t>
                        </w:r>
                      </w:p>
                      <w:p w14:paraId="789C9E3C" w14:textId="77777777" w:rsidR="00797C6A" w:rsidRDefault="00797C6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97C6A" w:rsidRPr="009C410A" w:rsidRDefault="00797C6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97C6A" w:rsidRPr="009C410A" w:rsidRDefault="00797C6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97C6A" w:rsidRDefault="00797C6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97C6A" w:rsidRDefault="00797C6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97C6A" w:rsidRDefault="00797C6A" w:rsidP="00987F1C">
                        <w:pPr>
                          <w:pStyle w:val="Normalwebb"/>
                          <w:spacing w:before="60" w:line="252" w:lineRule="auto"/>
                          <w:jc w:val="center"/>
                        </w:pPr>
                        <w:r>
                          <w:rPr>
                            <w:rFonts w:eastAsia="Calibri"/>
                            <w:sz w:val="22"/>
                            <w:szCs w:val="22"/>
                            <w:lang w:val="en-US"/>
                          </w:rPr>
                          <w:t>Object Code</w:t>
                        </w:r>
                      </w:p>
                      <w:p w14:paraId="777A7156" w14:textId="77777777" w:rsidR="00797C6A" w:rsidRDefault="00797C6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97C6A" w:rsidRDefault="00797C6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97C6A" w:rsidRDefault="00797C6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lastRenderedPageBreak/>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lastRenderedPageBreak/>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lastRenderedPageBreak/>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lastRenderedPageBreak/>
              <w:t>(a) Before</w:t>
            </w:r>
          </w:p>
        </w:tc>
        <w:tc>
          <w:tcPr>
            <w:tcW w:w="4675" w:type="dxa"/>
          </w:tcPr>
          <w:p w14:paraId="1558A221" w14:textId="77777777" w:rsidR="00797C6A" w:rsidRPr="00EC76D5" w:rsidRDefault="00797C6A" w:rsidP="00797C6A">
            <w:r w:rsidRPr="00EC76D5">
              <w:t>(b) After</w:t>
            </w:r>
          </w:p>
        </w:tc>
      </w:tr>
    </w:tbl>
    <w:p w14:paraId="4CF5FD5F" w14:textId="23419B59" w:rsidR="00987F1C" w:rsidRPr="00962CA7" w:rsidRDefault="00987F1C" w:rsidP="00962CA7">
      <w:pPr>
        <w:spacing w:line="210" w:lineRule="atLeast"/>
        <w:rPr>
          <w:rFonts w:ascii="Proxima Nova" w:eastAsia="Times New Roman" w:hAnsi="Proxima Nova" w:cs="Arial"/>
          <w:color w:val="000000"/>
          <w:sz w:val="18"/>
          <w:szCs w:val="18"/>
          <w:lang w:eastAsia="sv-SE"/>
        </w:rPr>
      </w:pPr>
    </w:p>
    <w:sectPr w:rsidR="00987F1C"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2</TotalTime>
  <Pages>78</Pages>
  <Words>17022</Words>
  <Characters>90221</Characters>
  <Application>Microsoft Office Word</Application>
  <DocSecurity>0</DocSecurity>
  <Lines>751</Lines>
  <Paragraphs>21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30</cp:revision>
  <dcterms:created xsi:type="dcterms:W3CDTF">2019-05-15T05:48:00Z</dcterms:created>
  <dcterms:modified xsi:type="dcterms:W3CDTF">2020-10-19T10:14:00Z</dcterms:modified>
</cp:coreProperties>
</file>